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7DDC2" w14:textId="77777777" w:rsidR="007F7755" w:rsidRDefault="00710BF2" w:rsidP="00710BF2">
      <w:pPr>
        <w:pStyle w:val="Default"/>
        <w:jc w:val="center"/>
      </w:pPr>
      <w:r w:rsidRPr="00006887">
        <w:rPr>
          <w:noProof/>
        </w:rPr>
        <w:drawing>
          <wp:inline distT="0" distB="0" distL="0" distR="0" wp14:anchorId="446B5F08" wp14:editId="662996B6">
            <wp:extent cx="1590040" cy="975995"/>
            <wp:effectExtent l="0" t="0" r="0" b="0"/>
            <wp:docPr id="2" name="Picture 2" descr="http://www.interdependence.org/wp-content/uploads/2012/02/University-of-Toledo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interdependence.org/wp-content/uploads/2012/02/University-of-Toledo-Logo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97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32CA0" w14:textId="77777777" w:rsidR="00710BF2" w:rsidRDefault="007F7755" w:rsidP="00710BF2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</w:p>
    <w:p w14:paraId="7853C519" w14:textId="3835406D" w:rsidR="007F7755" w:rsidRPr="00B04ED9" w:rsidRDefault="008D5A48" w:rsidP="001B203E">
      <w:pPr>
        <w:pStyle w:val="Default"/>
        <w:jc w:val="center"/>
        <w:rPr>
          <w:rFonts w:ascii="Times New Roman" w:hAnsi="Times New Roman" w:cs="Times New Roman"/>
          <w:sz w:val="28"/>
          <w:szCs w:val="23"/>
        </w:rPr>
      </w:pPr>
      <w:r>
        <w:rPr>
          <w:rFonts w:ascii="Times New Roman" w:hAnsi="Times New Roman" w:cs="Times New Roman"/>
          <w:sz w:val="28"/>
          <w:szCs w:val="23"/>
        </w:rPr>
        <w:t>COBI</w:t>
      </w:r>
      <w:r w:rsidR="00710BF2" w:rsidRPr="00B04ED9">
        <w:rPr>
          <w:rFonts w:ascii="Times New Roman" w:hAnsi="Times New Roman" w:cs="Times New Roman"/>
          <w:sz w:val="28"/>
          <w:szCs w:val="23"/>
        </w:rPr>
        <w:t xml:space="preserve"> </w:t>
      </w:r>
      <w:r w:rsidR="007F7755" w:rsidRPr="00B04ED9">
        <w:rPr>
          <w:rFonts w:ascii="Times New Roman" w:hAnsi="Times New Roman" w:cs="Times New Roman"/>
          <w:sz w:val="28"/>
          <w:szCs w:val="23"/>
        </w:rPr>
        <w:t>Laptop Checkout Form</w:t>
      </w:r>
    </w:p>
    <w:p w14:paraId="40BD3B28" w14:textId="77777777" w:rsidR="007F7755" w:rsidRPr="00B04ED9" w:rsidRDefault="007F7755">
      <w:pPr>
        <w:pStyle w:val="Default"/>
        <w:rPr>
          <w:rFonts w:ascii="Times New Roman" w:hAnsi="Times New Roman" w:cs="Times New Roman"/>
          <w:sz w:val="28"/>
          <w:szCs w:val="23"/>
        </w:rPr>
      </w:pPr>
      <w:r w:rsidRPr="00B04ED9">
        <w:rPr>
          <w:rFonts w:ascii="Times New Roman" w:hAnsi="Times New Roman" w:cs="Times New Roman"/>
          <w:sz w:val="28"/>
          <w:szCs w:val="23"/>
        </w:rPr>
        <w:t xml:space="preserve"> </w:t>
      </w:r>
    </w:p>
    <w:p w14:paraId="369336BD" w14:textId="40FC56F3" w:rsidR="007F7755" w:rsidRPr="005B0867" w:rsidRDefault="007F775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When checking out a laptop</w:t>
      </w:r>
      <w:r w:rsidR="00DF0631" w:rsidRPr="005B0867">
        <w:rPr>
          <w:rFonts w:ascii="Times New Roman" w:hAnsi="Times New Roman" w:cs="Times New Roman"/>
          <w:sz w:val="22"/>
          <w:szCs w:val="22"/>
        </w:rPr>
        <w:t xml:space="preserve"> and/or</w:t>
      </w:r>
      <w:r w:rsidRPr="005B0867">
        <w:rPr>
          <w:rFonts w:ascii="Times New Roman" w:hAnsi="Times New Roman" w:cs="Times New Roman"/>
          <w:sz w:val="22"/>
          <w:szCs w:val="22"/>
        </w:rPr>
        <w:t xml:space="preserve"> any other</w:t>
      </w:r>
      <w:r w:rsidR="00E1060F" w:rsidRPr="005B0867">
        <w:rPr>
          <w:rFonts w:ascii="Times New Roman" w:hAnsi="Times New Roman" w:cs="Times New Roman"/>
          <w:sz w:val="22"/>
          <w:szCs w:val="22"/>
        </w:rPr>
        <w:t xml:space="preserve"> hardware</w:t>
      </w:r>
      <w:r w:rsidRPr="005B0867">
        <w:rPr>
          <w:rFonts w:ascii="Times New Roman" w:hAnsi="Times New Roman" w:cs="Times New Roman"/>
          <w:sz w:val="22"/>
          <w:szCs w:val="22"/>
        </w:rPr>
        <w:t xml:space="preserve"> </w:t>
      </w:r>
      <w:r w:rsidR="00DF0631" w:rsidRPr="005B0867">
        <w:rPr>
          <w:rFonts w:ascii="Times New Roman" w:hAnsi="Times New Roman" w:cs="Times New Roman"/>
          <w:sz w:val="22"/>
          <w:szCs w:val="22"/>
        </w:rPr>
        <w:t>from</w:t>
      </w:r>
      <w:r w:rsidRPr="005B0867">
        <w:rPr>
          <w:rFonts w:ascii="Times New Roman" w:hAnsi="Times New Roman" w:cs="Times New Roman"/>
          <w:sz w:val="22"/>
          <w:szCs w:val="22"/>
        </w:rPr>
        <w:t xml:space="preserve"> the College of </w:t>
      </w:r>
      <w:r w:rsidR="001B203E" w:rsidRPr="005B0867">
        <w:rPr>
          <w:rFonts w:ascii="Times New Roman" w:hAnsi="Times New Roman" w:cs="Times New Roman"/>
          <w:sz w:val="22"/>
          <w:szCs w:val="22"/>
        </w:rPr>
        <w:t>Business &amp; Innovation</w:t>
      </w:r>
      <w:r w:rsidRPr="005B0867">
        <w:rPr>
          <w:rFonts w:ascii="Times New Roman" w:hAnsi="Times New Roman" w:cs="Times New Roman"/>
          <w:sz w:val="22"/>
          <w:szCs w:val="22"/>
        </w:rPr>
        <w:t>, I understand that I am subject to the following conditions.</w:t>
      </w:r>
      <w:r w:rsidR="00DF0631" w:rsidRPr="005B0867">
        <w:rPr>
          <w:rFonts w:ascii="Times New Roman" w:hAnsi="Times New Roman" w:cs="Times New Roman"/>
          <w:sz w:val="22"/>
          <w:szCs w:val="22"/>
        </w:rPr>
        <w:t xml:space="preserve"> </w:t>
      </w:r>
      <w:r w:rsidRPr="005B0867">
        <w:rPr>
          <w:rFonts w:ascii="Times New Roman" w:hAnsi="Times New Roman" w:cs="Times New Roman"/>
          <w:sz w:val="22"/>
          <w:szCs w:val="22"/>
        </w:rPr>
        <w:t xml:space="preserve">If I violate any of the following conditions, my access rights may be revoked immediately and permanently. </w:t>
      </w:r>
    </w:p>
    <w:p w14:paraId="48A7B5E5" w14:textId="77777777" w:rsidR="007F7755" w:rsidRPr="005B0867" w:rsidRDefault="007F775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4F9E5BC" w14:textId="367C771E" w:rsidR="007F7755" w:rsidRPr="005B0867" w:rsidRDefault="007F7755" w:rsidP="007B0B2A">
      <w:pPr>
        <w:pStyle w:val="Default"/>
        <w:spacing w:after="15"/>
        <w:ind w:left="270" w:hanging="270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 xml:space="preserve">1. I will be responsible for any and all equipment I have checked out. I am liable for any damaged and missing equipment I checked out.  </w:t>
      </w:r>
    </w:p>
    <w:p w14:paraId="61EF4B71" w14:textId="77777777" w:rsidR="001B203E" w:rsidRPr="005B0867" w:rsidRDefault="001B203E" w:rsidP="007B0B2A">
      <w:pPr>
        <w:pStyle w:val="Default"/>
        <w:spacing w:after="15"/>
        <w:ind w:left="270" w:hanging="270"/>
        <w:rPr>
          <w:rFonts w:ascii="Times New Roman" w:hAnsi="Times New Roman" w:cs="Times New Roman"/>
          <w:sz w:val="22"/>
          <w:szCs w:val="22"/>
        </w:rPr>
      </w:pPr>
    </w:p>
    <w:p w14:paraId="342E0857" w14:textId="6FAA4B5C" w:rsidR="001B203E" w:rsidRPr="005B0867" w:rsidRDefault="001B203E" w:rsidP="007B0B2A">
      <w:pPr>
        <w:pStyle w:val="Default"/>
        <w:spacing w:after="15"/>
        <w:ind w:left="270" w:hanging="270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2</w:t>
      </w:r>
      <w:r w:rsidR="007F7755" w:rsidRPr="005B0867">
        <w:rPr>
          <w:rFonts w:ascii="Times New Roman" w:hAnsi="Times New Roman" w:cs="Times New Roman"/>
          <w:sz w:val="22"/>
          <w:szCs w:val="22"/>
        </w:rPr>
        <w:t>. I will return any equipment I have checked out within the specified time period</w:t>
      </w:r>
      <w:r w:rsidR="004701E8">
        <w:rPr>
          <w:rFonts w:ascii="Times New Roman" w:hAnsi="Times New Roman" w:cs="Times New Roman"/>
          <w:sz w:val="22"/>
          <w:szCs w:val="22"/>
        </w:rPr>
        <w:t xml:space="preserve"> of 24 hours</w:t>
      </w:r>
      <w:r w:rsidR="00DF0631" w:rsidRPr="005B0867">
        <w:rPr>
          <w:rFonts w:ascii="Times New Roman" w:hAnsi="Times New Roman" w:cs="Times New Roman"/>
          <w:sz w:val="22"/>
          <w:szCs w:val="22"/>
        </w:rPr>
        <w:t>.</w:t>
      </w:r>
    </w:p>
    <w:p w14:paraId="6502C6B9" w14:textId="77777777" w:rsidR="001B203E" w:rsidRPr="005B0867" w:rsidRDefault="001B203E" w:rsidP="008D5A48">
      <w:pPr>
        <w:pStyle w:val="Default"/>
        <w:spacing w:after="15"/>
        <w:rPr>
          <w:rFonts w:ascii="Times New Roman" w:hAnsi="Times New Roman" w:cs="Times New Roman"/>
          <w:sz w:val="22"/>
          <w:szCs w:val="22"/>
        </w:rPr>
      </w:pPr>
    </w:p>
    <w:p w14:paraId="6D224485" w14:textId="78DB328E" w:rsidR="001B203E" w:rsidRPr="005B0867" w:rsidRDefault="001B203E" w:rsidP="00DF0631">
      <w:pPr>
        <w:pStyle w:val="Default"/>
        <w:spacing w:after="15"/>
        <w:ind w:left="270" w:hanging="270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3</w:t>
      </w:r>
      <w:r w:rsidR="007F7755" w:rsidRPr="005B0867">
        <w:rPr>
          <w:rFonts w:ascii="Times New Roman" w:hAnsi="Times New Roman" w:cs="Times New Roman"/>
          <w:sz w:val="22"/>
          <w:szCs w:val="22"/>
        </w:rPr>
        <w:t xml:space="preserve">. </w:t>
      </w:r>
      <w:r w:rsidR="005B0867" w:rsidRPr="005B0867">
        <w:rPr>
          <w:rFonts w:ascii="Times New Roman" w:hAnsi="Times New Roman" w:cs="Times New Roman"/>
          <w:sz w:val="22"/>
          <w:szCs w:val="22"/>
        </w:rPr>
        <w:t>If the equipment is not returned within the specified time a registration hold including the cost of the equipment will be placed on your record. Once the equipment has been returned the hold and charge will be removed.</w:t>
      </w:r>
    </w:p>
    <w:p w14:paraId="56AB8E70" w14:textId="77777777" w:rsidR="007F7755" w:rsidRPr="005B0867" w:rsidRDefault="007F775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E843CBA" w14:textId="77777777" w:rsidR="007F7755" w:rsidRPr="005B0867" w:rsidRDefault="007F775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 xml:space="preserve">By signing this form, I agree to abide by all of the conditions described above. </w:t>
      </w:r>
    </w:p>
    <w:p w14:paraId="021A5D7A" w14:textId="77777777" w:rsidR="007F7755" w:rsidRPr="005B0867" w:rsidRDefault="007F775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880C3BF" w14:textId="77777777" w:rsidR="007F7755" w:rsidRPr="005B0867" w:rsidRDefault="007F775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EE25999" w14:textId="4BBE7557" w:rsidR="007F7755" w:rsidRPr="005B0867" w:rsidRDefault="007F7755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Signature</w:t>
      </w:r>
      <w:r w:rsidR="00E1060F" w:rsidRPr="005B0867">
        <w:rPr>
          <w:rFonts w:ascii="Times New Roman" w:hAnsi="Times New Roman" w:cs="Times New Roman"/>
          <w:sz w:val="22"/>
          <w:szCs w:val="22"/>
        </w:rPr>
        <w:t>:</w:t>
      </w:r>
      <w:r w:rsidRPr="005B0867">
        <w:rPr>
          <w:rFonts w:ascii="Times New Roman" w:hAnsi="Times New Roman" w:cs="Times New Roman"/>
          <w:sz w:val="22"/>
          <w:szCs w:val="22"/>
        </w:rPr>
        <w:t xml:space="preserve"> ___________________________________________________</w:t>
      </w:r>
      <w:r w:rsidR="00E1060F" w:rsidRPr="005B0867">
        <w:rPr>
          <w:rFonts w:ascii="Times New Roman" w:hAnsi="Times New Roman" w:cs="Times New Roman"/>
          <w:sz w:val="22"/>
          <w:szCs w:val="22"/>
        </w:rPr>
        <w:t>__</w:t>
      </w:r>
      <w:r w:rsidRPr="005B0867">
        <w:rPr>
          <w:rFonts w:ascii="Times New Roman" w:hAnsi="Times New Roman" w:cs="Times New Roman"/>
          <w:sz w:val="22"/>
          <w:szCs w:val="22"/>
        </w:rPr>
        <w:t>__</w:t>
      </w:r>
      <w:r w:rsidR="00E1060F" w:rsidRPr="005B0867">
        <w:rPr>
          <w:rFonts w:ascii="Times New Roman" w:hAnsi="Times New Roman" w:cs="Times New Roman"/>
          <w:sz w:val="22"/>
          <w:szCs w:val="22"/>
        </w:rPr>
        <w:t xml:space="preserve">    </w:t>
      </w:r>
      <w:r w:rsidR="00B04ED9" w:rsidRPr="005B0867">
        <w:rPr>
          <w:rFonts w:ascii="Times New Roman" w:hAnsi="Times New Roman" w:cs="Times New Roman"/>
          <w:sz w:val="22"/>
          <w:szCs w:val="22"/>
        </w:rPr>
        <w:t xml:space="preserve"> Date</w:t>
      </w:r>
      <w:r w:rsidR="00E1060F" w:rsidRPr="005B0867">
        <w:rPr>
          <w:rFonts w:ascii="Times New Roman" w:hAnsi="Times New Roman" w:cs="Times New Roman"/>
          <w:sz w:val="22"/>
          <w:szCs w:val="22"/>
        </w:rPr>
        <w:t>:</w:t>
      </w:r>
      <w:r w:rsidRPr="005B0867">
        <w:rPr>
          <w:rFonts w:ascii="Times New Roman" w:hAnsi="Times New Roman" w:cs="Times New Roman"/>
          <w:sz w:val="22"/>
          <w:szCs w:val="22"/>
        </w:rPr>
        <w:t xml:space="preserve"> __________________</w:t>
      </w:r>
    </w:p>
    <w:p w14:paraId="1C93F995" w14:textId="0476D25A" w:rsidR="007F7755" w:rsidRPr="005B0867" w:rsidRDefault="007F7755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73DA890A" w14:textId="2A6C93DE" w:rsidR="007F7755" w:rsidRPr="00B04ED9" w:rsidRDefault="007F7755" w:rsidP="00E1060F">
      <w:pPr>
        <w:pStyle w:val="Default"/>
        <w:jc w:val="both"/>
        <w:rPr>
          <w:rFonts w:ascii="Times New Roman" w:hAnsi="Times New Roman" w:cs="Times New Roman"/>
          <w:sz w:val="22"/>
          <w:szCs w:val="20"/>
        </w:rPr>
      </w:pPr>
      <w:r w:rsidRPr="00B04ED9">
        <w:rPr>
          <w:rFonts w:ascii="Times New Roman" w:hAnsi="Times New Roman" w:cs="Times New Roman"/>
          <w:i/>
          <w:iCs/>
          <w:sz w:val="20"/>
          <w:szCs w:val="18"/>
        </w:rPr>
        <w:t>(Please Print)</w:t>
      </w:r>
    </w:p>
    <w:p w14:paraId="21C84284" w14:textId="22717BAD" w:rsidR="007F7755" w:rsidRPr="005B0867" w:rsidRDefault="007F7755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Name</w:t>
      </w:r>
      <w:r w:rsidR="00E1060F" w:rsidRPr="005B0867">
        <w:rPr>
          <w:rFonts w:ascii="Times New Roman" w:hAnsi="Times New Roman" w:cs="Times New Roman"/>
          <w:sz w:val="22"/>
          <w:szCs w:val="22"/>
        </w:rPr>
        <w:t>:</w:t>
      </w:r>
      <w:r w:rsidRPr="005B0867">
        <w:rPr>
          <w:rFonts w:ascii="Times New Roman" w:hAnsi="Times New Roman" w:cs="Times New Roman"/>
          <w:sz w:val="22"/>
          <w:szCs w:val="22"/>
        </w:rPr>
        <w:t xml:space="preserve"> ________________________________________________</w:t>
      </w:r>
      <w:r w:rsidR="00E1060F" w:rsidRPr="005B0867">
        <w:rPr>
          <w:rFonts w:ascii="Times New Roman" w:hAnsi="Times New Roman" w:cs="Times New Roman"/>
          <w:sz w:val="22"/>
          <w:szCs w:val="22"/>
        </w:rPr>
        <w:t xml:space="preserve">   </w:t>
      </w:r>
      <w:r w:rsidRPr="005B0867">
        <w:rPr>
          <w:rFonts w:ascii="Times New Roman" w:hAnsi="Times New Roman" w:cs="Times New Roman"/>
          <w:sz w:val="22"/>
          <w:szCs w:val="22"/>
        </w:rPr>
        <w:t xml:space="preserve"> </w:t>
      </w:r>
      <w:r w:rsidR="00DF0631" w:rsidRPr="005B0867">
        <w:rPr>
          <w:rFonts w:ascii="Times New Roman" w:hAnsi="Times New Roman" w:cs="Times New Roman"/>
          <w:sz w:val="22"/>
          <w:szCs w:val="22"/>
        </w:rPr>
        <w:t xml:space="preserve"> </w:t>
      </w:r>
      <w:r w:rsidR="001B203E" w:rsidRPr="005B0867">
        <w:rPr>
          <w:rFonts w:ascii="Times New Roman" w:hAnsi="Times New Roman" w:cs="Times New Roman"/>
          <w:sz w:val="22"/>
          <w:szCs w:val="22"/>
        </w:rPr>
        <w:t>Rocket</w:t>
      </w:r>
      <w:r w:rsidRPr="005B0867">
        <w:rPr>
          <w:rFonts w:ascii="Times New Roman" w:hAnsi="Times New Roman" w:cs="Times New Roman"/>
          <w:sz w:val="22"/>
          <w:szCs w:val="22"/>
        </w:rPr>
        <w:t xml:space="preserve"> ID#</w:t>
      </w:r>
      <w:r w:rsidR="00E1060F" w:rsidRPr="005B0867">
        <w:rPr>
          <w:rFonts w:ascii="Times New Roman" w:hAnsi="Times New Roman" w:cs="Times New Roman"/>
          <w:sz w:val="22"/>
          <w:szCs w:val="22"/>
        </w:rPr>
        <w:t>:</w:t>
      </w:r>
      <w:r w:rsidRPr="005B0867">
        <w:rPr>
          <w:rFonts w:ascii="Times New Roman" w:hAnsi="Times New Roman" w:cs="Times New Roman"/>
          <w:sz w:val="22"/>
          <w:szCs w:val="22"/>
        </w:rPr>
        <w:t xml:space="preserve"> ___________</w:t>
      </w:r>
      <w:r w:rsidR="00E1060F" w:rsidRPr="005B0867">
        <w:rPr>
          <w:rFonts w:ascii="Times New Roman" w:hAnsi="Times New Roman" w:cs="Times New Roman"/>
          <w:sz w:val="22"/>
          <w:szCs w:val="22"/>
        </w:rPr>
        <w:t>_</w:t>
      </w:r>
      <w:r w:rsidRPr="005B0867">
        <w:rPr>
          <w:rFonts w:ascii="Times New Roman" w:hAnsi="Times New Roman" w:cs="Times New Roman"/>
          <w:sz w:val="22"/>
          <w:szCs w:val="22"/>
        </w:rPr>
        <w:t>_____</w:t>
      </w:r>
      <w:r w:rsidR="00E1060F" w:rsidRPr="005B0867">
        <w:rPr>
          <w:rFonts w:ascii="Times New Roman" w:hAnsi="Times New Roman" w:cs="Times New Roman"/>
          <w:sz w:val="22"/>
          <w:szCs w:val="22"/>
        </w:rPr>
        <w:t>_</w:t>
      </w:r>
      <w:r w:rsidRPr="005B0867">
        <w:rPr>
          <w:rFonts w:ascii="Times New Roman" w:hAnsi="Times New Roman" w:cs="Times New Roman"/>
          <w:sz w:val="22"/>
          <w:szCs w:val="22"/>
        </w:rPr>
        <w:t>___</w:t>
      </w:r>
      <w:r w:rsidR="00E1060F" w:rsidRPr="005B0867">
        <w:rPr>
          <w:rFonts w:ascii="Times New Roman" w:hAnsi="Times New Roman" w:cs="Times New Roman"/>
          <w:sz w:val="22"/>
          <w:szCs w:val="22"/>
        </w:rPr>
        <w:t>__</w:t>
      </w:r>
    </w:p>
    <w:p w14:paraId="1AAC7B6D" w14:textId="3D98EC57" w:rsidR="007F7755" w:rsidRPr="005B0867" w:rsidRDefault="007F7755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08B7A384" w14:textId="64A874A1" w:rsidR="00E1060F" w:rsidRPr="005B0867" w:rsidRDefault="00E1060F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Phone: ___________________________________     UTAD ID: _____________________________________</w:t>
      </w:r>
    </w:p>
    <w:p w14:paraId="5297C1C7" w14:textId="77777777" w:rsidR="00E1060F" w:rsidRPr="005B0867" w:rsidRDefault="00E1060F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6607C449" w14:textId="66AAECC3" w:rsidR="00B04ED9" w:rsidRPr="005B0867" w:rsidRDefault="00B04ED9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Local Address</w:t>
      </w:r>
      <w:r w:rsidR="00E1060F" w:rsidRPr="005B0867">
        <w:rPr>
          <w:rFonts w:ascii="Times New Roman" w:hAnsi="Times New Roman" w:cs="Times New Roman"/>
          <w:sz w:val="22"/>
          <w:szCs w:val="22"/>
        </w:rPr>
        <w:t>:</w:t>
      </w:r>
      <w:r w:rsidRPr="005B0867">
        <w:rPr>
          <w:rFonts w:ascii="Times New Roman" w:hAnsi="Times New Roman" w:cs="Times New Roman"/>
          <w:sz w:val="22"/>
          <w:szCs w:val="22"/>
        </w:rPr>
        <w:t xml:space="preserve"> _____________________________________________________________</w:t>
      </w:r>
      <w:r w:rsidR="00E1060F" w:rsidRPr="005B0867">
        <w:rPr>
          <w:rFonts w:ascii="Times New Roman" w:hAnsi="Times New Roman" w:cs="Times New Roman"/>
          <w:sz w:val="22"/>
          <w:szCs w:val="22"/>
        </w:rPr>
        <w:t>_</w:t>
      </w:r>
      <w:r w:rsidRPr="005B0867">
        <w:rPr>
          <w:rFonts w:ascii="Times New Roman" w:hAnsi="Times New Roman" w:cs="Times New Roman"/>
          <w:sz w:val="22"/>
          <w:szCs w:val="22"/>
        </w:rPr>
        <w:t>___________</w:t>
      </w:r>
      <w:r w:rsidR="00E1060F" w:rsidRPr="005B0867">
        <w:rPr>
          <w:rFonts w:ascii="Times New Roman" w:hAnsi="Times New Roman" w:cs="Times New Roman"/>
          <w:sz w:val="22"/>
          <w:szCs w:val="22"/>
        </w:rPr>
        <w:t>_____</w:t>
      </w:r>
    </w:p>
    <w:p w14:paraId="4105ECD5" w14:textId="77777777" w:rsidR="00DF0631" w:rsidRPr="005B0867" w:rsidRDefault="00DF0631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53020D7E" w14:textId="2434B6EA" w:rsidR="007F7755" w:rsidRPr="005B0867" w:rsidRDefault="00B04ED9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_</w:t>
      </w:r>
      <w:r w:rsidR="007F7755" w:rsidRPr="005B0867">
        <w:rPr>
          <w:rFonts w:ascii="Times New Roman" w:hAnsi="Times New Roman" w:cs="Times New Roman"/>
          <w:sz w:val="22"/>
          <w:szCs w:val="22"/>
        </w:rPr>
        <w:t>_______________________________________________________________________________</w:t>
      </w:r>
      <w:r w:rsidR="00E1060F" w:rsidRPr="005B0867">
        <w:rPr>
          <w:rFonts w:ascii="Times New Roman" w:hAnsi="Times New Roman" w:cs="Times New Roman"/>
          <w:sz w:val="22"/>
          <w:szCs w:val="22"/>
        </w:rPr>
        <w:t>__________</w:t>
      </w:r>
    </w:p>
    <w:p w14:paraId="10CC86F9" w14:textId="67F80649" w:rsidR="007F7755" w:rsidRPr="005B0867" w:rsidRDefault="007F775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1162BD06" w14:textId="62807041" w:rsidR="001B203E" w:rsidRPr="005B0867" w:rsidRDefault="00E1060F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 xml:space="preserve">Affiliation (Check Primary) </w:t>
      </w:r>
      <w:r w:rsidRPr="005B0867">
        <w:rPr>
          <w:rFonts w:ascii="Times New Roman" w:hAnsi="Times New Roman" w:cs="Times New Roman"/>
          <w:sz w:val="22"/>
          <w:szCs w:val="22"/>
        </w:rPr>
        <w:tab/>
        <w:t>______ Student</w:t>
      </w:r>
      <w:r w:rsidRPr="005B0867">
        <w:rPr>
          <w:rFonts w:ascii="Times New Roman" w:hAnsi="Times New Roman" w:cs="Times New Roman"/>
          <w:sz w:val="22"/>
          <w:szCs w:val="22"/>
        </w:rPr>
        <w:tab/>
      </w:r>
      <w:r w:rsidRPr="005B0867">
        <w:rPr>
          <w:rFonts w:ascii="Times New Roman" w:hAnsi="Times New Roman" w:cs="Times New Roman"/>
          <w:sz w:val="22"/>
          <w:szCs w:val="22"/>
        </w:rPr>
        <w:tab/>
        <w:t>______ Faculty</w:t>
      </w:r>
      <w:r w:rsidRPr="005B0867">
        <w:rPr>
          <w:rFonts w:ascii="Times New Roman" w:hAnsi="Times New Roman" w:cs="Times New Roman"/>
          <w:sz w:val="22"/>
          <w:szCs w:val="22"/>
        </w:rPr>
        <w:tab/>
      </w:r>
      <w:r w:rsidRPr="005B0867">
        <w:rPr>
          <w:rFonts w:ascii="Times New Roman" w:hAnsi="Times New Roman" w:cs="Times New Roman"/>
          <w:sz w:val="22"/>
          <w:szCs w:val="22"/>
        </w:rPr>
        <w:tab/>
        <w:t>______ Staff</w:t>
      </w:r>
    </w:p>
    <w:p w14:paraId="06B5EC59" w14:textId="77777777" w:rsidR="001B203E" w:rsidRPr="005B0867" w:rsidRDefault="001B203E">
      <w:pPr>
        <w:pStyle w:val="Default"/>
        <w:pBdr>
          <w:bottom w:val="single" w:sz="12" w:space="1" w:color="auto"/>
        </w:pBdr>
        <w:rPr>
          <w:rFonts w:ascii="Times New Roman" w:hAnsi="Times New Roman" w:cs="Times New Roman"/>
          <w:sz w:val="22"/>
          <w:szCs w:val="22"/>
        </w:rPr>
      </w:pPr>
    </w:p>
    <w:p w14:paraId="0C38CB48" w14:textId="77777777" w:rsidR="007F7755" w:rsidRPr="005B0867" w:rsidRDefault="007F775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9DB3E6D" w14:textId="1C2860BD" w:rsidR="007F7755" w:rsidRPr="005B0867" w:rsidRDefault="007F7755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  <w:r w:rsidRPr="005B0867">
        <w:rPr>
          <w:rFonts w:ascii="Times New Roman" w:hAnsi="Times New Roman" w:cs="Times New Roman"/>
          <w:b/>
          <w:bCs/>
          <w:sz w:val="22"/>
          <w:szCs w:val="22"/>
        </w:rPr>
        <w:t xml:space="preserve">FOR OFFICE USE </w:t>
      </w:r>
      <w:r w:rsidR="00C73DEB" w:rsidRPr="005B0867">
        <w:rPr>
          <w:rFonts w:ascii="Times New Roman" w:hAnsi="Times New Roman" w:cs="Times New Roman"/>
          <w:b/>
          <w:bCs/>
          <w:sz w:val="22"/>
          <w:szCs w:val="22"/>
        </w:rPr>
        <w:t>ONLY</w:t>
      </w:r>
    </w:p>
    <w:p w14:paraId="5413FC04" w14:textId="1DB7F8A0" w:rsidR="00DF0631" w:rsidRPr="005B0867" w:rsidRDefault="00DF0631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3AF8C97F" w14:textId="4A31709B" w:rsidR="00DF0631" w:rsidRPr="005B0867" w:rsidRDefault="00DF0631" w:rsidP="00DF0631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 xml:space="preserve">Return to </w:t>
      </w:r>
      <w:r w:rsidRPr="005B0867">
        <w:rPr>
          <w:rFonts w:ascii="Times New Roman" w:hAnsi="Times New Roman" w:cs="Times New Roman"/>
          <w:b/>
          <w:bCs/>
          <w:sz w:val="22"/>
          <w:szCs w:val="22"/>
        </w:rPr>
        <w:t>ST</w:t>
      </w:r>
      <w:r w:rsidR="008D5A48" w:rsidRPr="005B0867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5B0867">
        <w:rPr>
          <w:rFonts w:ascii="Times New Roman" w:hAnsi="Times New Roman" w:cs="Times New Roman"/>
          <w:b/>
          <w:bCs/>
          <w:sz w:val="22"/>
          <w:szCs w:val="22"/>
        </w:rPr>
        <w:t>5007</w:t>
      </w:r>
      <w:r w:rsidRPr="005B0867">
        <w:rPr>
          <w:rFonts w:ascii="Times New Roman" w:hAnsi="Times New Roman" w:cs="Times New Roman"/>
          <w:sz w:val="22"/>
          <w:szCs w:val="22"/>
        </w:rPr>
        <w:t xml:space="preserve"> </w:t>
      </w:r>
      <w:r w:rsidR="008D5A48" w:rsidRPr="005B0867">
        <w:rPr>
          <w:rFonts w:ascii="Times New Roman" w:hAnsi="Times New Roman" w:cs="Times New Roman"/>
          <w:sz w:val="22"/>
          <w:szCs w:val="22"/>
        </w:rPr>
        <w:t>By:</w:t>
      </w:r>
      <w:r w:rsidRPr="005B0867">
        <w:rPr>
          <w:rFonts w:ascii="Times New Roman" w:hAnsi="Times New Roman" w:cs="Times New Roman"/>
          <w:sz w:val="22"/>
          <w:szCs w:val="22"/>
        </w:rPr>
        <w:t xml:space="preserve"> ___________________</w:t>
      </w:r>
    </w:p>
    <w:p w14:paraId="21E4F6A0" w14:textId="77777777" w:rsidR="00DF0631" w:rsidRPr="005B0867" w:rsidRDefault="00DF0631" w:rsidP="00DF0631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C408D7E" w14:textId="2B0A089A" w:rsidR="00DF0631" w:rsidRPr="005B0867" w:rsidRDefault="00DF0631" w:rsidP="00DF0631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Laptop ID _________________________________  Service Tag _______________________________</w:t>
      </w:r>
    </w:p>
    <w:p w14:paraId="034A0EBD" w14:textId="2DFDD891" w:rsidR="00DF0631" w:rsidRPr="005B0867" w:rsidRDefault="00DF0631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7E69F92E" w14:textId="77777777" w:rsidR="00DF0631" w:rsidRPr="005B0867" w:rsidRDefault="00DF0631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227E7BBD" w14:textId="55630D58" w:rsidR="00DF0631" w:rsidRPr="005B0867" w:rsidRDefault="00DF0631" w:rsidP="00DF0631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Driver’s License or UT ID Checked _______</w:t>
      </w:r>
    </w:p>
    <w:p w14:paraId="2319F470" w14:textId="428956FE" w:rsidR="00DF0631" w:rsidRPr="005B0867" w:rsidRDefault="00DF0631" w:rsidP="00DF0631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9DB1CBA" w14:textId="77777777" w:rsidR="00DF0631" w:rsidRPr="005B0867" w:rsidRDefault="00DF0631" w:rsidP="00DF0631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627574A0" w14:textId="60012C88" w:rsidR="00DF0631" w:rsidRPr="005B0867" w:rsidRDefault="00DF0631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Checked Out by</w:t>
      </w:r>
      <w:r w:rsidR="00E1060F" w:rsidRPr="005B0867">
        <w:rPr>
          <w:rFonts w:ascii="Times New Roman" w:hAnsi="Times New Roman" w:cs="Times New Roman"/>
          <w:sz w:val="22"/>
          <w:szCs w:val="22"/>
        </w:rPr>
        <w:t>:</w:t>
      </w:r>
      <w:r w:rsidRPr="005B0867">
        <w:rPr>
          <w:rFonts w:ascii="Times New Roman" w:hAnsi="Times New Roman" w:cs="Times New Roman"/>
          <w:sz w:val="22"/>
          <w:szCs w:val="22"/>
        </w:rPr>
        <w:t xml:space="preserve"> ___________________________________________________ Date</w:t>
      </w:r>
      <w:r w:rsidR="00E1060F" w:rsidRPr="005B0867">
        <w:rPr>
          <w:rFonts w:ascii="Times New Roman" w:hAnsi="Times New Roman" w:cs="Times New Roman"/>
          <w:sz w:val="22"/>
          <w:szCs w:val="22"/>
        </w:rPr>
        <w:t>:</w:t>
      </w:r>
      <w:r w:rsidRPr="005B0867">
        <w:rPr>
          <w:rFonts w:ascii="Times New Roman" w:hAnsi="Times New Roman" w:cs="Times New Roman"/>
          <w:sz w:val="22"/>
          <w:szCs w:val="22"/>
        </w:rPr>
        <w:t>______________</w:t>
      </w:r>
      <w:r w:rsidR="00E1060F" w:rsidRPr="005B0867">
        <w:rPr>
          <w:rFonts w:ascii="Times New Roman" w:hAnsi="Times New Roman" w:cs="Times New Roman"/>
          <w:sz w:val="22"/>
          <w:szCs w:val="22"/>
        </w:rPr>
        <w:t>_</w:t>
      </w:r>
      <w:r w:rsidRPr="005B0867">
        <w:rPr>
          <w:rFonts w:ascii="Times New Roman" w:hAnsi="Times New Roman" w:cs="Times New Roman"/>
          <w:sz w:val="22"/>
          <w:szCs w:val="22"/>
        </w:rPr>
        <w:t xml:space="preserve">______ </w:t>
      </w:r>
    </w:p>
    <w:p w14:paraId="456364DA" w14:textId="77777777" w:rsidR="00DF0631" w:rsidRPr="005B0867" w:rsidRDefault="00DF0631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6AF6E16B" w14:textId="77777777" w:rsidR="007F7755" w:rsidRPr="005B0867" w:rsidRDefault="007F7755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299E176" w14:textId="76E22299" w:rsidR="007F7755" w:rsidRPr="005B0867" w:rsidRDefault="00DF0631" w:rsidP="00E1060F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B0867">
        <w:rPr>
          <w:rFonts w:ascii="Times New Roman" w:hAnsi="Times New Roman" w:cs="Times New Roman"/>
          <w:sz w:val="22"/>
          <w:szCs w:val="22"/>
        </w:rPr>
        <w:t>Checked In</w:t>
      </w:r>
      <w:r w:rsidR="007F7755" w:rsidRPr="005B0867">
        <w:rPr>
          <w:rFonts w:ascii="Times New Roman" w:hAnsi="Times New Roman" w:cs="Times New Roman"/>
          <w:sz w:val="22"/>
          <w:szCs w:val="22"/>
        </w:rPr>
        <w:t xml:space="preserve"> by</w:t>
      </w:r>
      <w:r w:rsidR="00E1060F" w:rsidRPr="005B0867">
        <w:rPr>
          <w:rFonts w:ascii="Times New Roman" w:hAnsi="Times New Roman" w:cs="Times New Roman"/>
          <w:sz w:val="22"/>
          <w:szCs w:val="22"/>
        </w:rPr>
        <w:t>:</w:t>
      </w:r>
      <w:r w:rsidR="007F7755" w:rsidRPr="005B0867">
        <w:rPr>
          <w:rFonts w:ascii="Times New Roman" w:hAnsi="Times New Roman" w:cs="Times New Roman"/>
          <w:sz w:val="22"/>
          <w:szCs w:val="22"/>
        </w:rPr>
        <w:t xml:space="preserve"> ____________________________________________________</w:t>
      </w:r>
      <w:r w:rsidR="00C73DEB" w:rsidRPr="005B0867">
        <w:rPr>
          <w:rFonts w:ascii="Times New Roman" w:hAnsi="Times New Roman" w:cs="Times New Roman"/>
          <w:sz w:val="22"/>
          <w:szCs w:val="22"/>
        </w:rPr>
        <w:t xml:space="preserve"> Date</w:t>
      </w:r>
      <w:r w:rsidR="00E1060F" w:rsidRPr="005B0867">
        <w:rPr>
          <w:rFonts w:ascii="Times New Roman" w:hAnsi="Times New Roman" w:cs="Times New Roman"/>
          <w:sz w:val="22"/>
          <w:szCs w:val="22"/>
        </w:rPr>
        <w:t>:</w:t>
      </w:r>
      <w:r w:rsidR="007F7755" w:rsidRPr="005B0867">
        <w:rPr>
          <w:rFonts w:ascii="Times New Roman" w:hAnsi="Times New Roman" w:cs="Times New Roman"/>
          <w:sz w:val="22"/>
          <w:szCs w:val="22"/>
        </w:rPr>
        <w:t xml:space="preserve"> _______________</w:t>
      </w:r>
      <w:r w:rsidR="00E1060F" w:rsidRPr="005B0867">
        <w:rPr>
          <w:rFonts w:ascii="Times New Roman" w:hAnsi="Times New Roman" w:cs="Times New Roman"/>
          <w:sz w:val="22"/>
          <w:szCs w:val="22"/>
        </w:rPr>
        <w:t>_</w:t>
      </w:r>
      <w:r w:rsidR="007F7755" w:rsidRPr="005B0867">
        <w:rPr>
          <w:rFonts w:ascii="Times New Roman" w:hAnsi="Times New Roman" w:cs="Times New Roman"/>
          <w:sz w:val="22"/>
          <w:szCs w:val="22"/>
        </w:rPr>
        <w:t xml:space="preserve">_____ </w:t>
      </w:r>
    </w:p>
    <w:sectPr w:rsidR="007F7755" w:rsidRPr="005B0867" w:rsidSect="0012362C">
      <w:pgSz w:w="12240" w:h="15840" w:code="1"/>
      <w:pgMar w:top="864" w:right="1008" w:bottom="1152" w:left="1008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673CA0"/>
    <w:multiLevelType w:val="hybridMultilevel"/>
    <w:tmpl w:val="8748C385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sTS0sDS3NDQzMzNV0lEKTi0uzszPAykwrAUAA33jbCwAAAA="/>
  </w:docVars>
  <w:rsids>
    <w:rsidRoot w:val="001B203E"/>
    <w:rsid w:val="00120FC1"/>
    <w:rsid w:val="0012362C"/>
    <w:rsid w:val="001B203E"/>
    <w:rsid w:val="00212D79"/>
    <w:rsid w:val="004309AA"/>
    <w:rsid w:val="004701E8"/>
    <w:rsid w:val="005B0867"/>
    <w:rsid w:val="00710BF2"/>
    <w:rsid w:val="007B0B2A"/>
    <w:rsid w:val="007F7755"/>
    <w:rsid w:val="008D5A48"/>
    <w:rsid w:val="00B04ED9"/>
    <w:rsid w:val="00B56053"/>
    <w:rsid w:val="00C73DEB"/>
    <w:rsid w:val="00DF0631"/>
    <w:rsid w:val="00E10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ABE4AC"/>
  <w14:defaultImageDpi w14:val="96"/>
  <w15:docId w15:val="{6E5144A2-BEAD-4E3D-8E6B-28A7CED7F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B2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963AD0-F379-4F6C-8869-4399686B5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208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A Virtual Lab</vt:lpstr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A Virtual Lab</dc:title>
  <dc:creator>sbodmer</dc:creator>
  <cp:lastModifiedBy>Marshall, Cory Alan</cp:lastModifiedBy>
  <cp:revision>8</cp:revision>
  <cp:lastPrinted>2021-01-20T01:28:00Z</cp:lastPrinted>
  <dcterms:created xsi:type="dcterms:W3CDTF">2017-05-25T12:41:00Z</dcterms:created>
  <dcterms:modified xsi:type="dcterms:W3CDTF">2022-04-14T19:46:00Z</dcterms:modified>
</cp:coreProperties>
</file>